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Peru</w:t>
      </w:r>
      <w:r>
        <w:t xml:space="preserve"> </w:t>
      </w:r>
      <w:r>
        <w:t xml:space="preserve">Lim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Occupational Therapist position at [Organization Name] in Peru Lima. As a dedicated and passionate occupational therapist with a strong commitment to improving the quality of life for individuals through personalized care, I am eager to contribute my skills, experience, and cultural sensitivity to your team. This opportunity aligns perfectly with my career goals and values, particularly given the unique healthcare landscape of Peru Lima, where I have long admired the innovative approaches to rehabilitation and community-based care.</w:t>
      </w:r>
    </w:p>
    <w:p>
      <w:pPr>
        <w:pStyle w:val="BodyText"/>
      </w:pPr>
      <w:r>
        <w:t xml:space="preserve">As an Occupational Therapist, I understand the importance of tailoring interventions to meet the diverse needs of clients across all age groups. My academic background in Occupational Therapy from [University Name], coupled with hands-on clinical experience in both urban and rural settings, has equipped me with the expertise to address physical, cognitive, and emotional challenges through evidence-based practices. Whether working with children developing motor skills or adults recovering from injuries, I prioritize holistic care that empowers individuals to engage meaningfully in their daily lives.</w:t>
      </w:r>
    </w:p>
    <w:p>
      <w:pPr>
        <w:pStyle w:val="BodyText"/>
      </w:pPr>
      <w:r>
        <w:t xml:space="preserve">What excites me most about the opportunity in Peru Lima is the chance to apply my skills within a culturally rich and dynamic environment. Peru Lima is a vibrant city where traditional healing practices coexist with modern medical advancements, creating a unique tapestry of healthcare delivery. I am particularly drawn to your organization’s focus on [specific initiative or value mentioned in the job posting, e.g., "community integration" or "inclusive rehabilitation programs"], as this mirrors my own belief that occupational therapy must be rooted in the cultural and social context of the individual. My experience working with diverse populations has taught me to adapt interventions to align with local customs, languages, and socioeconomic factors—skills I believe are essential for success in Lima’s healthcare sector.</w:t>
      </w:r>
    </w:p>
    <w:p>
      <w:pPr>
        <w:pStyle w:val="BodyText"/>
      </w:pPr>
      <w:r>
        <w:t xml:space="preserve">In my previous roles, I have consistently demonstrated a commitment to patient-centered care. For example, while interning at [Previous Workplace or Clinic Name] in [City/Region], I collaborated with multidisciplinary teams to design personalized therapy plans that addressed the specific needs of clients recovering from stroke and spinal cord injuries. This experience reinforced my ability to balance clinical expertise with empathy, ensuring that each client felt supported and motivated throughout their journey. Additionally, I have volunteered with organizations focused on disability advocacy in underserved communities, where I witnessed firsthand the transformative impact of accessible occupational therapy services.</w:t>
      </w:r>
    </w:p>
    <w:p>
      <w:pPr>
        <w:pStyle w:val="BodyText"/>
      </w:pPr>
      <w:r>
        <w:t xml:space="preserve">What sets me apart as an Occupational Therapist is my adaptability and dedication to lifelong learning. I am fluent in [language(s) spoken, e.g., Spanish and English], which allows me to communicate effectively with clients and colleagues in Peru Lima. My proficiency in [specific skill, e.g., "Assistive Technology Evaluation" or "Pediatric Occupational Therapy"] further enhances my ability to contribute immediately to your team. I am also passionate about research and have published articles on [topic related to occupational therapy, e.g., "Cultural Competence in Rehabilitation Services"], which reflects my commitment to advancing the field and addressing gaps in care.</w:t>
      </w:r>
    </w:p>
    <w:p>
      <w:pPr>
        <w:pStyle w:val="BodyText"/>
      </w:pPr>
      <w:r>
        <w:t xml:space="preserve">Peru Lima presents a unique opportunity for occupational therapists to make a lasting impact. The city’s growing population, coupled with increasing awareness of mental health and physical rehabilitation, creates a demand for professionals who can bridge traditional practices with modern methodologies. I am particularly interested in your organization’s work with [specific project or service], as I believe my background in [relevant experience] positions me to support such initiatives effectively. My goal is to not only provide clinical excellence but also to foster partnerships with local communities, ensuring that therapy services are accessible and culturally responsive.</w:t>
      </w:r>
    </w:p>
    <w:p>
      <w:pPr>
        <w:pStyle w:val="BodyText"/>
      </w:pPr>
      <w:r>
        <w:t xml:space="preserve">Throughout my career, I have been guided by the principle that occupational therapy is about more than treating symptoms—it’s about restoring dignity, independence, and purpose. In Peru Lima, where many individuals face barriers to healthcare access, this philosophy is more critical than ever. I am eager to collaborate with your team to develop innovative solutions that address these challenges while honoring the resilience of the Peruvian people. My experience in [specific area, e.g., "trauma-informed care" or "geriatric rehabilitation"] and my ability to work independently or as part of a team make me a strong candidate for this role.</w:t>
      </w:r>
    </w:p>
    <w:p>
      <w:pPr>
        <w:pStyle w:val="BodyText"/>
      </w:pPr>
      <w:r>
        <w:t xml:space="preserve">I would be thrilled to bring my expertise in Occupational Therapy to Peru Lima and contribute to your organization’s mission of enhancing lives through meaningful occupation. Thank you for considering my application. I look forward to the possibility of discussing how my skills and passion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cupational Therapist in Peru Lima</dc:title>
  <dc:creator/>
  <cp:keywords/>
  <dcterms:created xsi:type="dcterms:W3CDTF">2026-07-22T23:09:53Z</dcterms:created>
  <dcterms:modified xsi:type="dcterms:W3CDTF">2026-07-22T23:09:53Z</dcterms:modified>
</cp:coreProperties>
</file>

<file path=docProps/custom.xml><?xml version="1.0" encoding="utf-8"?>
<Properties xmlns="http://schemas.openxmlformats.org/officeDocument/2006/custom-properties" xmlns:vt="http://schemas.openxmlformats.org/officeDocument/2006/docPropsVTypes"/>
</file>